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2E467792" w:rsidR="00E022F0" w:rsidRDefault="00FA34B7" w:rsidP="00A64E69">
      <w:pPr>
        <w:ind w:firstLine="708"/>
        <w:jc w:val="center"/>
      </w:pPr>
      <w:r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7ACB851A">
                <wp:simplePos x="0" y="0"/>
                <wp:positionH relativeFrom="column">
                  <wp:posOffset>2937510</wp:posOffset>
                </wp:positionH>
                <wp:positionV relativeFrom="paragraph">
                  <wp:posOffset>8814435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3F3B7C" id="Oval 46" o:spid="_x0000_s1026" style="position:absolute;margin-left:231.3pt;margin-top:694.0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" filled="f" strokecolor="#00a249" strokeweight="1pt">
                <v:stroke joinstyle="miter"/>
              </v:oval>
            </w:pict>
          </mc:Fallback>
        </mc:AlternateContent>
      </w:r>
      <w:r w:rsidR="006C3486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277AA7BD">
                <wp:simplePos x="0" y="0"/>
                <wp:positionH relativeFrom="column">
                  <wp:posOffset>5389880</wp:posOffset>
                </wp:positionH>
                <wp:positionV relativeFrom="paragraph">
                  <wp:posOffset>8781415</wp:posOffset>
                </wp:positionV>
                <wp:extent cx="229235" cy="241935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2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F0E0EE" id="Oval 52" o:spid="_x0000_s1026" style="position:absolute;margin-left:424.4pt;margin-top:691.45pt;width:18.05pt;height:19.0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" filled="f" strokecolor="#4b2eb4" strokeweight="1pt">
                <v:stroke joinstyle="miter"/>
              </v:oval>
            </w:pict>
          </mc:Fallback>
        </mc:AlternateContent>
      </w:r>
      <w:r w:rsidR="006C3486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5925D738">
                <wp:simplePos x="0" y="0"/>
                <wp:positionH relativeFrom="column">
                  <wp:posOffset>49720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B8CE66" id="Oval 51" o:spid="_x0000_s1026" style="position:absolute;margin-left:391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" filled="f" strokecolor="#ffd009" strokeweight="1pt">
                <v:stroke joinstyle="miter"/>
              </v:oval>
            </w:pict>
          </mc:Fallback>
        </mc:AlternateContent>
      </w:r>
      <w:r w:rsidR="00864C6C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34D33676">
                <wp:simplePos x="0" y="0"/>
                <wp:positionH relativeFrom="column">
                  <wp:posOffset>2133600</wp:posOffset>
                </wp:positionH>
                <wp:positionV relativeFrom="paragraph">
                  <wp:posOffset>8804910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3FDA051" id="Oval 41" o:spid="_x0000_s1026" style="position:absolute;margin-left:168pt;margin-top:693.3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" filled="f" strokecolor="#ffc000" strokeweight="1pt">
                <v:stroke joinstyle="miter"/>
              </v:oval>
            </w:pict>
          </mc:Fallback>
        </mc:AlternateContent>
      </w:r>
      <w:r w:rsidR="00864C6C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4B1A1265">
                <wp:simplePos x="0" y="0"/>
                <wp:positionH relativeFrom="column">
                  <wp:posOffset>1731645</wp:posOffset>
                </wp:positionH>
                <wp:positionV relativeFrom="paragraph">
                  <wp:posOffset>8810625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DC7C06C" id="Oval 42" o:spid="_x0000_s1026" style="position:absolute;margin-left:136.35pt;margin-top:693.75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" filled="f" strokecolor="#e20000" strokeweight="1pt">
                <v:stroke joinstyle="miter"/>
              </v:oval>
            </w:pict>
          </mc:Fallback>
        </mc:AlternateContent>
      </w:r>
      <w:r w:rsidR="00864C6C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18A2FECC">
                <wp:simplePos x="0" y="0"/>
                <wp:positionH relativeFrom="column">
                  <wp:posOffset>2518410</wp:posOffset>
                </wp:positionH>
                <wp:positionV relativeFrom="paragraph">
                  <wp:posOffset>8798560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5EF00A0" id="Oval 44" o:spid="_x0000_s1026" style="position:absolute;margin-left:198.3pt;margin-top:692.8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" filled="f" strokecolor="#327ec4" strokeweight="1pt">
                <v:stroke joinstyle="miter"/>
              </v:oval>
            </w:pict>
          </mc:Fallback>
        </mc:AlternateContent>
      </w:r>
      <w:r w:rsidR="00864C6C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1BCBC556">
                <wp:simplePos x="0" y="0"/>
                <wp:positionH relativeFrom="column">
                  <wp:posOffset>419862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45096C" id="Oval 49" o:spid="_x0000_s1026" style="position:absolute;margin-left:330.6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" filled="f" strokecolor="#538135 [2409]" strokeweight="1pt">
                <v:stroke joinstyle="miter"/>
              </v:oval>
            </w:pict>
          </mc:Fallback>
        </mc:AlternateContent>
      </w:r>
      <w:r w:rsidR="00864C6C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96EB14F">
                <wp:simplePos x="0" y="0"/>
                <wp:positionH relativeFrom="column">
                  <wp:posOffset>6221730</wp:posOffset>
                </wp:positionH>
                <wp:positionV relativeFrom="paragraph">
                  <wp:posOffset>8772525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F1F5DE" id="Oval 54" o:spid="_x0000_s1026" style="position:absolute;margin-left:489.9pt;margin-top:690.7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" filled="f" strokecolor="#7b7b7b [2406]" strokeweight="1pt">
                <v:stroke joinstyle="miter"/>
              </v:oval>
            </w:pict>
          </mc:Fallback>
        </mc:AlternateContent>
      </w:r>
      <w:r w:rsidR="003C4C9C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0FB1D63">
                <wp:simplePos x="0" y="0"/>
                <wp:positionH relativeFrom="margin">
                  <wp:posOffset>1571625</wp:posOffset>
                </wp:positionH>
                <wp:positionV relativeFrom="paragraph">
                  <wp:posOffset>7715249</wp:posOffset>
                </wp:positionV>
                <wp:extent cx="4914900" cy="126682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1266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088902C3" w:rsidR="007C2D3A" w:rsidRPr="006558BD" w:rsidRDefault="00F139B5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nac, tekući jogurt, čaj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2E45855C" w:rsidR="007C2D3A" w:rsidRPr="006558BD" w:rsidRDefault="00244DCD" w:rsidP="001C44E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0B2C2A70" w:rsidR="007C2D3A" w:rsidRPr="006558BD" w:rsidRDefault="00F139B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ća juha, štrukli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524D64EE" w:rsidR="007C2D3A" w:rsidRPr="001C44EF" w:rsidRDefault="00244DCD" w:rsidP="001C44E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1C44E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C55C6A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F139B5">
                                    <w:rPr>
                                      <w:rFonts w:asciiTheme="majorHAnsi" w:hAnsiTheme="majorHAnsi" w:cstheme="majorHAnsi"/>
                                    </w:rPr>
                                    <w:t>, 9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7315ADCB" w:rsidR="007C2D3A" w:rsidRPr="006558BD" w:rsidRDefault="00E3014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51A79137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740344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  <w:r w:rsidR="00C55C6A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3.75pt;margin-top:607.5pt;width:387pt;height:99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088902C3" w:rsidR="007C2D3A" w:rsidRPr="006558BD" w:rsidRDefault="00F139B5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nac, tekući jogurt, čaj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2E45855C" w:rsidR="007C2D3A" w:rsidRPr="006558BD" w:rsidRDefault="00244DCD" w:rsidP="001C44E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0B2C2A70" w:rsidR="007C2D3A" w:rsidRPr="006558BD" w:rsidRDefault="00F139B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ća juha, štrukli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524D64EE" w:rsidR="007C2D3A" w:rsidRPr="001C44EF" w:rsidRDefault="00244DCD" w:rsidP="001C44E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C44EF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C55C6A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F139B5">
                              <w:rPr>
                                <w:rFonts w:asciiTheme="majorHAnsi" w:hAnsiTheme="majorHAnsi" w:cstheme="majorHAnsi"/>
                              </w:rPr>
                              <w:t>, 9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7315ADCB" w:rsidR="007C2D3A" w:rsidRPr="006558BD" w:rsidRDefault="00E3014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51A79137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740344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  <w:r w:rsidR="00C55C6A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C4C9C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06DBD775">
                <wp:simplePos x="0" y="0"/>
                <wp:positionH relativeFrom="margin">
                  <wp:posOffset>1476374</wp:posOffset>
                </wp:positionH>
                <wp:positionV relativeFrom="paragraph">
                  <wp:posOffset>6429374</wp:posOffset>
                </wp:positionV>
                <wp:extent cx="5019675" cy="130492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1304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27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75A6264E" w:rsidR="007C2D3A" w:rsidRPr="006558BD" w:rsidRDefault="007C2D3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1E9A2FF1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ED1E4F" w:rsidRPr="006558BD" w14:paraId="62367B1E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4B1937AE" w:rsidR="00ED1E4F" w:rsidRPr="006558BD" w:rsidRDefault="00F139B5" w:rsidP="00F139B5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LAGDAN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2AA26EE9" w:rsidR="00ED1E4F" w:rsidRPr="006558BD" w:rsidRDefault="00ED1E4F" w:rsidP="00ED1E4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64644F" w:rsidRPr="006558BD" w14:paraId="6E0881B4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29257F87" w:rsidR="0064644F" w:rsidRPr="006558BD" w:rsidRDefault="00F139B5" w:rsidP="00F139B5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IJELOV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201C8CF2" w:rsidR="0064644F" w:rsidRPr="006558BD" w:rsidRDefault="0064644F" w:rsidP="0064644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116.25pt;margin-top:506.25pt;width:395.25pt;height:102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27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75A6264E" w:rsidR="007C2D3A" w:rsidRPr="006558BD" w:rsidRDefault="007C2D3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1E9A2FF1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ED1E4F" w:rsidRPr="006558BD" w14:paraId="62367B1E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4B1937AE" w:rsidR="00ED1E4F" w:rsidRPr="006558BD" w:rsidRDefault="00F139B5" w:rsidP="00F139B5">
                            <w:pPr>
                              <w:spacing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LAGDAN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2AA26EE9" w:rsidR="00ED1E4F" w:rsidRPr="006558BD" w:rsidRDefault="00ED1E4F" w:rsidP="00ED1E4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64644F" w:rsidRPr="006558BD" w14:paraId="6E0881B4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29257F87" w:rsidR="0064644F" w:rsidRPr="006558BD" w:rsidRDefault="00F139B5" w:rsidP="00F139B5">
                            <w:pPr>
                              <w:spacing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IJELOV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201C8CF2" w:rsidR="0064644F" w:rsidRPr="006558BD" w:rsidRDefault="0064644F" w:rsidP="0064644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E9C3982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60BDAD02" w:rsidR="00B64460" w:rsidRPr="00E6321E" w:rsidRDefault="00AB5A4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              </w:t>
                            </w:r>
                            <w:r w:rsidR="00864C6C">
                              <w:rPr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C55C6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-</w:t>
                            </w:r>
                            <w:r w:rsidR="00C55C6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139B5">
                              <w:rPr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F139B5"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3C4C9C">
                              <w:rPr>
                                <w:sz w:val="28"/>
                                <w:szCs w:val="28"/>
                              </w:rPr>
                              <w:t>2026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28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" filled="f" stroked="f" strokeweight=".5pt">
                <v:textbox>
                  <w:txbxContent>
                    <w:p w14:paraId="19100D6D" w14:textId="60BDAD02" w:rsidR="00B64460" w:rsidRPr="00E6321E" w:rsidRDefault="00AB5A4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               </w:t>
                      </w:r>
                      <w:r w:rsidR="00864C6C">
                        <w:rPr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  <w:r w:rsidR="00C55C6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-</w:t>
                      </w:r>
                      <w:r w:rsidR="00C55C6A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F139B5">
                        <w:rPr>
                          <w:sz w:val="28"/>
                          <w:szCs w:val="28"/>
                        </w:rPr>
                        <w:t>5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  <w:r w:rsidR="00F139B5">
                        <w:rPr>
                          <w:sz w:val="28"/>
                          <w:szCs w:val="28"/>
                        </w:rPr>
                        <w:t>6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  <w:r w:rsidR="003C4C9C">
                        <w:rPr>
                          <w:sz w:val="28"/>
                          <w:szCs w:val="28"/>
                        </w:rPr>
                        <w:t>2026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053F1900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88D031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54A588BD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82156B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6E8E27BB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C70850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3696EEB1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96E4A8D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39BE24C5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8065A00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5250AACE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_x0000_s1029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gmrj&#10;Ow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4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31F1825A" w:rsidR="007C2D3A" w:rsidRPr="006558BD" w:rsidRDefault="00F139B5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Hrenovka u pecivu, čaj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6206879A" w:rsidR="007C2D3A" w:rsidRPr="006558BD" w:rsidRDefault="000A36F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F139B5">
                                    <w:rPr>
                                      <w:rFonts w:asciiTheme="majorHAnsi" w:hAnsiTheme="majorHAnsi" w:cstheme="majorHAnsi"/>
                                    </w:rPr>
                                    <w:t>, 12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01A3401C" w:rsidR="007C2D3A" w:rsidRPr="006558BD" w:rsidRDefault="00F139B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rah sa kobasicom i suhim mes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73974F09" w:rsidR="007C2D3A" w:rsidRPr="006558BD" w:rsidRDefault="0064644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83381"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  <w:r w:rsidR="00F139B5">
                                    <w:rPr>
                                      <w:rFonts w:asciiTheme="majorHAnsi" w:hAnsiTheme="majorHAnsi" w:cstheme="majorHAnsi"/>
                                    </w:rPr>
                                    <w:t>, 12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103E2396" w:rsidR="007C2D3A" w:rsidRPr="006558BD" w:rsidRDefault="00F139B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reska drin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6BBB219C" w:rsidR="007C2D3A" w:rsidRPr="006558BD" w:rsidRDefault="00F139B5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4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31F1825A" w:rsidR="007C2D3A" w:rsidRPr="006558BD" w:rsidRDefault="00F139B5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Hrenovka u pecivu, čaj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6206879A" w:rsidR="007C2D3A" w:rsidRPr="006558BD" w:rsidRDefault="000A36F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F139B5">
                              <w:rPr>
                                <w:rFonts w:asciiTheme="majorHAnsi" w:hAnsiTheme="majorHAnsi" w:cstheme="majorHAnsi"/>
                              </w:rPr>
                              <w:t>, 12</w:t>
                            </w:r>
                          </w:p>
                        </w:tc>
                      </w:tr>
                      <w:tr w:rsidR="007C2D3A" w:rsidRPr="006558BD" w14:paraId="18D2330E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01A3401C" w:rsidR="007C2D3A" w:rsidRPr="006558BD" w:rsidRDefault="00F139B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rah sa kobasicom i suhim mes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73974F09" w:rsidR="007C2D3A" w:rsidRPr="006558BD" w:rsidRDefault="0064644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83381"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  <w:r w:rsidR="00F139B5">
                              <w:rPr>
                                <w:rFonts w:asciiTheme="majorHAnsi" w:hAnsiTheme="majorHAnsi" w:cstheme="majorHAnsi"/>
                              </w:rPr>
                              <w:t>, 12</w:t>
                            </w:r>
                          </w:p>
                        </w:tc>
                      </w:tr>
                      <w:tr w:rsidR="007C2D3A" w:rsidRPr="006558BD" w14:paraId="46D447FB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103E2396" w:rsidR="007C2D3A" w:rsidRPr="006558BD" w:rsidRDefault="00F139B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Freska drin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6BBB219C" w:rsidR="007C2D3A" w:rsidRPr="006558BD" w:rsidRDefault="00F139B5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54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5529AA34" w:rsidR="007C2D3A" w:rsidRPr="006558BD" w:rsidRDefault="00F139B5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iječna kifla sa čajnom kobasicom, probiotik, čaj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9F557C2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ED1E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7, 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25A98904" w:rsidR="007C2D3A" w:rsidRPr="006558BD" w:rsidRDefault="00F139B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vinjsko pečenje sa šampinjoni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210E6D3D" w:rsidR="007C2D3A" w:rsidRPr="006558BD" w:rsidRDefault="000B58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0A36F4"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36E0B664" w:rsidR="007C2D3A" w:rsidRPr="006558BD" w:rsidRDefault="00F139B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nac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5D2B4282" w:rsidR="007C2D3A" w:rsidRPr="006558BD" w:rsidRDefault="00F139B5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54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5529AA34" w:rsidR="007C2D3A" w:rsidRPr="006558BD" w:rsidRDefault="00F139B5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liječna kifla sa čajnom kobasicom, probiotik, čaj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9F557C2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ED1E4F">
                              <w:rPr>
                                <w:rFonts w:asciiTheme="majorHAnsi" w:hAnsiTheme="majorHAnsi" w:cstheme="majorHAnsi"/>
                              </w:rPr>
                              <w:t xml:space="preserve">7, 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>12</w:t>
                            </w:r>
                          </w:p>
                        </w:tc>
                      </w:tr>
                      <w:tr w:rsidR="007C2D3A" w:rsidRPr="006558BD" w14:paraId="61D74A37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25A98904" w:rsidR="007C2D3A" w:rsidRPr="006558BD" w:rsidRDefault="00F139B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vinjsko pečenje sa šampinjoni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210E6D3D" w:rsidR="007C2D3A" w:rsidRPr="006558BD" w:rsidRDefault="000B58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0A36F4"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36E0B664" w:rsidR="007C2D3A" w:rsidRPr="006558BD" w:rsidRDefault="00F139B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nac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5D2B4282" w:rsidR="007C2D3A" w:rsidRPr="006558BD" w:rsidRDefault="00F139B5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479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3C774B92" w:rsidR="00D242E8" w:rsidRPr="006558BD" w:rsidRDefault="00F139B5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afna od čokolade, mlijeko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356E993C" w:rsidR="00D242E8" w:rsidRPr="006558BD" w:rsidRDefault="00D1795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ED1E4F">
                                    <w:rPr>
                                      <w:rFonts w:asciiTheme="majorHAnsi" w:hAnsiTheme="majorHAnsi" w:cstheme="majorHAnsi"/>
                                    </w:rPr>
                                    <w:t>3,</w:t>
                                  </w:r>
                                  <w:r w:rsidR="00F139B5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6,</w:t>
                                  </w:r>
                                  <w:r w:rsidR="00ED1E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2D01EDA3" w:rsidR="00D242E8" w:rsidRPr="006558BD" w:rsidRDefault="00F139B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ino povrtno v</w:t>
                                  </w:r>
                                  <w:r w:rsidR="003C4C9C">
                                    <w:rPr>
                                      <w:rFonts w:asciiTheme="majorHAnsi" w:hAnsiTheme="majorHAnsi" w:cstheme="majorHAnsi"/>
                                    </w:rPr>
                                    <w:t xml:space="preserve">arivo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a teleti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4FFCD03C" w:rsidR="00D242E8" w:rsidRPr="006558BD" w:rsidRDefault="003C4C9C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,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011F5BB9" w:rsidR="00D242E8" w:rsidRPr="006558BD" w:rsidRDefault="00F139B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53610623" w:rsidR="00D242E8" w:rsidRPr="006558BD" w:rsidRDefault="00F139B5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479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3C774B92" w:rsidR="00D242E8" w:rsidRPr="006558BD" w:rsidRDefault="00F139B5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afna od čokolade, mlijeko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356E993C" w:rsidR="00D242E8" w:rsidRPr="006558BD" w:rsidRDefault="00D1795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ED1E4F">
                              <w:rPr>
                                <w:rFonts w:asciiTheme="majorHAnsi" w:hAnsiTheme="majorHAnsi" w:cstheme="majorHAnsi"/>
                              </w:rPr>
                              <w:t>3,</w:t>
                            </w:r>
                            <w:r w:rsidR="00F139B5">
                              <w:rPr>
                                <w:rFonts w:asciiTheme="majorHAnsi" w:hAnsiTheme="majorHAnsi" w:cstheme="majorHAnsi"/>
                              </w:rPr>
                              <w:t xml:space="preserve"> 6,</w:t>
                            </w:r>
                            <w:r w:rsidR="00ED1E4F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D242E8" w:rsidRPr="006558BD" w14:paraId="0D028AFC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2D01EDA3" w:rsidR="00D242E8" w:rsidRPr="006558BD" w:rsidRDefault="00F139B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Fino povrtno v</w:t>
                            </w:r>
                            <w:r w:rsidR="003C4C9C">
                              <w:rPr>
                                <w:rFonts w:asciiTheme="majorHAnsi" w:hAnsiTheme="majorHAnsi" w:cstheme="majorHAnsi"/>
                              </w:rPr>
                              <w:t xml:space="preserve">arivo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sa teletin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4FFCD03C" w:rsidR="00D242E8" w:rsidRPr="006558BD" w:rsidRDefault="003C4C9C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9,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12</w:t>
                            </w:r>
                          </w:p>
                        </w:tc>
                      </w:tr>
                      <w:tr w:rsidR="00D242E8" w:rsidRPr="006558BD" w14:paraId="40DE86F7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011F5BB9" w:rsidR="00D242E8" w:rsidRPr="006558BD" w:rsidRDefault="00F139B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53610623" w:rsidR="00D242E8" w:rsidRPr="006558BD" w:rsidRDefault="00F139B5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64C6C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4.75pt;height:842.95pt">
            <v:imagedata r:id="rId6" o:title="TJEDNI JELOVNIK (4)"/>
          </v:shape>
        </w:pict>
      </w:r>
      <w:bookmarkStart w:id="0" w:name="_GoBack"/>
      <w:bookmarkEnd w:id="0"/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FB39A1"/>
    <w:multiLevelType w:val="hybridMultilevel"/>
    <w:tmpl w:val="3814A0C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A36F4"/>
    <w:rsid w:val="000B588E"/>
    <w:rsid w:val="000F3D1E"/>
    <w:rsid w:val="00100270"/>
    <w:rsid w:val="00102B60"/>
    <w:rsid w:val="00106D29"/>
    <w:rsid w:val="00106F9B"/>
    <w:rsid w:val="00123DA8"/>
    <w:rsid w:val="0012538F"/>
    <w:rsid w:val="00136795"/>
    <w:rsid w:val="001C44EF"/>
    <w:rsid w:val="001D5E41"/>
    <w:rsid w:val="00223CFC"/>
    <w:rsid w:val="00244DCD"/>
    <w:rsid w:val="00276384"/>
    <w:rsid w:val="002950BC"/>
    <w:rsid w:val="002A4AD4"/>
    <w:rsid w:val="00305B32"/>
    <w:rsid w:val="00316B18"/>
    <w:rsid w:val="003224C0"/>
    <w:rsid w:val="003C4C9C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F7CFD"/>
    <w:rsid w:val="006300F5"/>
    <w:rsid w:val="0064644F"/>
    <w:rsid w:val="006558BD"/>
    <w:rsid w:val="00682A4F"/>
    <w:rsid w:val="00684362"/>
    <w:rsid w:val="006C3486"/>
    <w:rsid w:val="006F1EF2"/>
    <w:rsid w:val="007073F8"/>
    <w:rsid w:val="00740344"/>
    <w:rsid w:val="00774964"/>
    <w:rsid w:val="007B42C2"/>
    <w:rsid w:val="007C0B35"/>
    <w:rsid w:val="007C2D3A"/>
    <w:rsid w:val="007C5688"/>
    <w:rsid w:val="007C64B0"/>
    <w:rsid w:val="007E49C2"/>
    <w:rsid w:val="007F2DB2"/>
    <w:rsid w:val="007F395B"/>
    <w:rsid w:val="0085409B"/>
    <w:rsid w:val="0086155A"/>
    <w:rsid w:val="00864C6C"/>
    <w:rsid w:val="00893246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2B2A"/>
    <w:rsid w:val="009B38B4"/>
    <w:rsid w:val="009E1126"/>
    <w:rsid w:val="00A00CE1"/>
    <w:rsid w:val="00A120A7"/>
    <w:rsid w:val="00A25837"/>
    <w:rsid w:val="00A43ECD"/>
    <w:rsid w:val="00A50FC2"/>
    <w:rsid w:val="00A52E85"/>
    <w:rsid w:val="00A64E69"/>
    <w:rsid w:val="00A80262"/>
    <w:rsid w:val="00A83381"/>
    <w:rsid w:val="00A85013"/>
    <w:rsid w:val="00A866E1"/>
    <w:rsid w:val="00A95903"/>
    <w:rsid w:val="00AB5A46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24536"/>
    <w:rsid w:val="00C55C6A"/>
    <w:rsid w:val="00C62FD4"/>
    <w:rsid w:val="00C73B9F"/>
    <w:rsid w:val="00CC1C43"/>
    <w:rsid w:val="00CE19D0"/>
    <w:rsid w:val="00D01575"/>
    <w:rsid w:val="00D17957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0145"/>
    <w:rsid w:val="00E3482E"/>
    <w:rsid w:val="00E656D8"/>
    <w:rsid w:val="00E9425C"/>
    <w:rsid w:val="00EC118C"/>
    <w:rsid w:val="00EC28BC"/>
    <w:rsid w:val="00ED1E4F"/>
    <w:rsid w:val="00ED4FA1"/>
    <w:rsid w:val="00EE20E0"/>
    <w:rsid w:val="00F00D97"/>
    <w:rsid w:val="00F077CA"/>
    <w:rsid w:val="00F139B5"/>
    <w:rsid w:val="00F5224B"/>
    <w:rsid w:val="00F8585B"/>
    <w:rsid w:val="00FA34B7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4D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B5211-DC4D-4140-86A6-E029A7CCC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a</dc:creator>
  <cp:keywords/>
  <dc:description/>
  <cp:lastModifiedBy>Iva Crvelin</cp:lastModifiedBy>
  <cp:revision>6</cp:revision>
  <cp:lastPrinted>2026-02-24T08:52:00Z</cp:lastPrinted>
  <dcterms:created xsi:type="dcterms:W3CDTF">2026-05-21T05:58:00Z</dcterms:created>
  <dcterms:modified xsi:type="dcterms:W3CDTF">2026-05-26T12:07:00Z</dcterms:modified>
</cp:coreProperties>
</file>